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34E9814" w:rsidR="0051645F" w:rsidRPr="00987274" w:rsidRDefault="00987274" w:rsidP="0051645F">
      <w:pPr>
        <w:jc w:val="center"/>
        <w:rPr>
          <w:b/>
          <w:bCs/>
          <w:sz w:val="32"/>
          <w:szCs w:val="32"/>
        </w:rPr>
      </w:pPr>
      <w:r w:rsidRPr="00987274">
        <w:rPr>
          <w:b/>
          <w:bCs/>
          <w:sz w:val="32"/>
          <w:szCs w:val="32"/>
        </w:rPr>
        <w:t>(</w:t>
      </w:r>
      <w:r w:rsidR="00125357">
        <w:rPr>
          <w:b/>
          <w:bCs/>
          <w:sz w:val="32"/>
          <w:szCs w:val="32"/>
        </w:rPr>
        <w:t>Alaba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12CA807" w:rsidR="00723DEF" w:rsidRDefault="00125357" w:rsidP="0051645F">
            <w:r>
              <w:t>Alabam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3722D" w14:textId="77777777" w:rsidR="000D02E4" w:rsidRDefault="000D02E4" w:rsidP="00CB37D9">
      <w:pPr>
        <w:spacing w:after="0" w:line="240" w:lineRule="auto"/>
      </w:pPr>
      <w:r>
        <w:separator/>
      </w:r>
    </w:p>
  </w:endnote>
  <w:endnote w:type="continuationSeparator" w:id="0">
    <w:p w14:paraId="373CE03B" w14:textId="77777777" w:rsidR="000D02E4" w:rsidRDefault="000D02E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3B67F" w14:textId="77777777" w:rsidR="00E43C7E" w:rsidRDefault="00E43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2C43" w14:textId="77777777" w:rsidR="00E43C7E" w:rsidRDefault="00E43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84BCD" w14:textId="77777777" w:rsidR="000D02E4" w:rsidRDefault="000D02E4" w:rsidP="00CB37D9">
      <w:pPr>
        <w:spacing w:after="0" w:line="240" w:lineRule="auto"/>
      </w:pPr>
      <w:r>
        <w:separator/>
      </w:r>
    </w:p>
  </w:footnote>
  <w:footnote w:type="continuationSeparator" w:id="0">
    <w:p w14:paraId="3F423947" w14:textId="77777777" w:rsidR="000D02E4" w:rsidRDefault="000D02E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E09EA" w14:textId="77777777" w:rsidR="00E43C7E" w:rsidRDefault="00E43C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01571E"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FF926" w14:textId="77777777" w:rsidR="00E43C7E" w:rsidRDefault="00E43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7612166">
    <w:abstractNumId w:val="1"/>
  </w:num>
  <w:num w:numId="2" w16cid:durableId="1649237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02E4"/>
    <w:rsid w:val="000D10EF"/>
    <w:rsid w:val="00125357"/>
    <w:rsid w:val="001511CC"/>
    <w:rsid w:val="00181BFB"/>
    <w:rsid w:val="001A17A5"/>
    <w:rsid w:val="00210824"/>
    <w:rsid w:val="00213AF9"/>
    <w:rsid w:val="00283ABC"/>
    <w:rsid w:val="002D0FCE"/>
    <w:rsid w:val="003B24BC"/>
    <w:rsid w:val="003B7112"/>
    <w:rsid w:val="00426C19"/>
    <w:rsid w:val="00473500"/>
    <w:rsid w:val="0048312D"/>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43C7E"/>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